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อินเทอร์เน็ตประสานสรรพสิ่ง</w:t>
      </w:r>
      <w:r>
        <w:t xml:space="preserve"> </w:t>
      </w:r>
      <w:r>
        <w:t xml:space="preserve">ปี</w:t>
      </w:r>
      <w:r>
        <w:t xml:space="preserve"> </w:t>
      </w:r>
      <w:r>
        <w:t xml:space="preserve">2</w:t>
      </w:r>
    </w:p>
    <w:p>
      <w:pPr>
        <w:pStyle w:val="Date"/>
      </w:pPr>
      <w:r>
        <w:t xml:space="preserve">วันพฤหัสบดีที่</w:t>
      </w:r>
      <w:r>
        <w:t xml:space="preserve"> </w:t>
      </w:r>
      <w:r>
        <w:t xml:space="preserve">10</w:t>
      </w:r>
      <w:r>
        <w:t xml:space="preserve"> </w:t>
      </w:r>
      <w:r>
        <w:t xml:space="preserve">กุมภาพันธ์</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การ์ตูน) สวัสดีค่ะ ได้ยินเสียงล่ามไหมคะ</w:t>
      </w:r>
    </w:p>
    <w:p>
      <w:pPr>
        <w:pStyle w:val="BodyText"/>
      </w:pPr>
      <w:r>
        <w:t xml:space="preserve">(อาจารย์สุธิรา) ได้ยินไหมสวัสดีค่ะ</w:t>
      </w:r>
    </w:p>
    <w:p>
      <w:pPr>
        <w:pStyle w:val="BodyText"/>
      </w:pPr>
      <w:r>
        <w:t xml:space="preserve">(พี่การ์ตูน) สวัสดีค่ะ อ.แม่ ได้ยินเสียงล่ามไหมคะ</w:t>
      </w:r>
    </w:p>
    <w:p>
      <w:pPr>
        <w:pStyle w:val="BodyText"/>
      </w:pPr>
      <w:r>
        <w:t xml:space="preserve">(อาจารย์สุธิรา) ค่ะ ก่อนอื่นเด็ก ๆ สัปดาห์ที่แล้วเราให้ลงCeative Crond ไว้ใช่ไหม Free trial ให้พี่ตุ้ยหาโปรแกรมให้อยู่ พี่ตุ๋ยบอกช้านิดหนึ่ง เพราะว่าใช้กับ Mac นะคะ เราต้องเปิด Install เดี๋ยวนะ ไม่ได้ยินเรา</w:t>
      </w:r>
    </w:p>
    <w:p>
      <w:pPr>
        <w:pStyle w:val="BodyText"/>
      </w:pPr>
      <w:r>
        <w:t xml:space="preserve">(พี่การ์ตูน) สวัสดีค่ะ ได้ยินเสียงล่ามไหมคะ</w:t>
      </w:r>
    </w:p>
    <w:p>
      <w:pPr>
        <w:pStyle w:val="BodyText"/>
      </w:pPr>
      <w:r>
        <w:t xml:space="preserve">(อาจารย์สุธิรา) พอเปิด Creative cloud มาแล้ว มันจะเข้ามาหน้าที่มีแอป</w:t>
      </w:r>
    </w:p>
    <w:p>
      <w:pPr>
        <w:pStyle w:val="BodyText"/>
      </w:pPr>
      <w:r>
        <w:t xml:space="preserve">(พลิเคชัน)ของ Adobe ทั้งหมดไม่ได้ยินน่ะ</w:t>
      </w:r>
    </w:p>
    <w:p>
      <w:pPr>
        <w:pStyle w:val="BodyText"/>
      </w:pPr>
      <w:r>
        <w:t xml:space="preserve">(พี่การ์ตูน) สวัสดีค่ะ</w:t>
      </w:r>
    </w:p>
    <w:p>
      <w:pPr>
        <w:pStyle w:val="BodyText"/>
      </w:pPr>
      <w:r>
        <w:t xml:space="preserve">(อาจารย์สุธิรา) กำลังพอดีล่ามไม่ได้ยินเสียงฝั่งเรา สวัสดีค่ะ ได้ยินแล้วนะคะ ได้ยินแล้วนะคะ ก่อนอื่น ๆ ดูนะคะ ระหว่าง Photoshop กับ Illustrator ถนัดใช้ตัวไหนมากกว่ากัน ตอนนี้คือเลือกลงสัก 1 อย่างก่อนว่าเราจะเอา Photoshop หรือเอา Illustrator เอาอันไหนคะ PS หรือ AI ต้องเลือก ๆ ไม่ลงทั้ง 2 น่ะ Ps Ph ยกมือ 1, 2 เดี๋ยว อะตอมกับคราม อะตอมกับคราว PS กับ PhoPhotoshop กับ AI เอาอะไร สะกิดหน่อยสะกิดหน่อย ถ้าให้เลือกนี่กับนี่เอาอันไหน ๆ ใบเตยละต้องเลือกอย่างใดอย่างหนึ่งตอนนี้ เอา P หรือเอา I ถนัด Illustrator หรือ นั้นแยกนะคะ ใครถนัด Illustrator แต่ Tools ถ้าใช้ Illustrator ตัวเองก็คลิกตัวนี้ ของเซฟกับไอซ์คลิก Photoshop คลิก Photoshop เลย คลิก Start trial Photoshopอย่างนั้นก็ตกลงเอา Illus นเอา Illustrator นะคะ Start tail เลย ใช้เหมือนกันนั่นล่ะ เพราะตระกูลเดียวกันฟังก์ชันมันก็น่าจะไม่ต่างกันมาก แล้วอีก 1 ตัว อีก 1 ตัวที่เราจะลง ก็คืออะไรนะ Character นะ มันจะมี 2 ตัวนะ ดูดี ๆ นะเด็ก ๆ มันจะมี Animate เฉย ๆ กับ Charactor Animator นะ Character Animator นะ เพื่อนไปไหนแล้ว มันไปเข้าของIllustrator เดี๋ยวรอก่อนนะครับ รอให้ Illustrator เสร็จก่อน เพราะบางคนIllustrator เราเรียบร้อยแล้ว เรากลับมาที่ Creative Cloud อีกครั้งนะครับ ตัวที่ 2 คือตัวนี้นะ มันต่างมันมี Adobe Animate เฉย ๆ กับ Charactor Animate ถ้า Adobe เหมือน Flash น่ะ เราต้องวาดรูปหลาย ๆ เฟรมเอามาต่อ แต่ตัวนี้วิธีการจะต่างกันนะคะ คลิก Tirl เลย เลือกให้ถูกตัวนะ เลือก Ch ไม่เอา Animate An ไม่เอา เราจะเอาตัวนี้นะคะ ดูดี ๆ แล้วก็รอให้มันติดตั้งให้เรียบร้อย ก็คืของ Character น่ะเซฟ ถ้าเซฟวาดด้วย Photoshop ใช่หรือเมันก็ใช้เราก็เลือกเหมือนเลือกโหมดได้ว่าเราจะไปแก้ไขใน Photoshop ได้นึกออกไหม ถ้าเซฟวาดด้วย Illustrator มันก็เหมือนว่าเวลาเราจะแก้ แก้มันน่ะ มันก็จะไปเปิด Illustrator ขึ้นมา แต่เครื่องมือน่ะใช้เหมือนกันอยู่แล้ว มันไปไหนแล้ว มันลงให้แล้วใช่ไหม 7 วันเดี๋ยวรอให้พี่ตุ้ยหาให้ น่าจะทันอยู่ เดี๋ยวเราก็ไปลองดูใน finder แล้วก็ดูคำว่า</w:t>
      </w:r>
      <w:r>
        <w:t xml:space="preserve"> </w:t>
      </w:r>
      <w:r>
        <w:t xml:space="preserve">“</w:t>
      </w:r>
      <w:r>
        <w:t xml:space="preserve">แอปพลิเคชัน</w:t>
      </w:r>
      <w:r>
        <w:t xml:space="preserve">”</w:t>
      </w:r>
      <w:r>
        <w:t xml:space="preserve"> </w:t>
      </w:r>
      <w:r>
        <w:t xml:space="preserve">แล้วเราก็หาอะไรนะ Character Adobe Character คนอื่นลงตัวนี้เสร็จหรือยัง Abobeของครามกับอะตอมเสร็จหรือยัง ใบเตยเสร็จหรือยังลูก ตัวนี้ ๆ Ch นี่ลงเสร็จหรือยัง เพราะเดี๋ยวจะพาเข้า… เสร็จแล้วนะ ถ้าใครเสร็จแล้วเปิดเลยนะคะ เปิด ในระหว่าง เหลือ… อะตอมหรือ อะตอมยังไม่ได้ใช่ไหม ครามได้แล้วหรือยัง ได้แล้ว โอเค อย่างนั้นก็เปิดเลยนะคะ เปิด ได้ครบหมดทุกคนแล้ว เลือก ดับเบิ้ลคลิกเข้าไปแล้วก็เปิดโปรแกรมนะคะ เปิดโปรแกรม Adobe Character Animator นี่ ตัวไหนเราเสร็จแล้ว เราก็ปิดไปนะคะ กำลังยืนยัน เราก็จะรอนะคะ แต่บางคนน่าจะเปิดแล้ว เมื่อกี้เห็น เด็ก ๆ ถ้าใครเปิดเข้าไปหน้าแรกจะเห็นที่เป็นตัวการ์ตูนเยอะ ๆ ใช่ไหม แล้วตรงหัวมันจะมีหัวข้อว่า Example pupet Puppet นะคะ เดี๋ยวจะอธิบายนะคะ เดี๋ยวจะอธิบายก่อน ก็คือตอนนี้เราจะเหมือนคนที่เป็นคนหลักการทำงานของ Adobe Character นี่ก็คือ มันจะมีหุ่น 1 ตัว เราก็เป็นคนเชิดหุ่นนั่นเองนึกออกนะ ไปควบคุมให้หุ่นตัวนั้นมันขยับ มันเคลื่อนไหว สังเกตนะคะ หุ่นเชิดของต่างประเทศน่ะ ปากเปิดก็จะขยับด้วยใช่ไหม พอเวลาเขาพูดน่ะ ก็คือหลักการของ Adobe Character มันก็ใช้อย่างนั้นล่ะ คือ เขาสร้างมาโดยรวมข้อมูลแบบให้ AI เข้ามาช่วยน่ะค่ะ ในใบหน้าของเรา ร่างกายของเราอย่างนี้นะคะ ต้องการจะเข้าถึงไมโครโฟน ต้องตกลงนะคะ เพราะเราจะใช้ไมค์ด้วยนะคะ ตอนนี้ทุกคนเข้ามาหน้านี้กัน… หน้าที่มีตัวการ์ตูนเยอะ ๆ นี่หรือยังคะ เขาบอกนะคะ เห็นไหมคะ เราก็ต้องเลือก Start free tail สนใจตัวไหน เดี๋ยวแม่จะลองเลือกตัวนี้ให้ดูนะ เลือกตัวไหนก็ได้เด็ก ๆ เลือกตัวไหนก็ได้ เราต้องอนุญาตนะคะ ในการเข้าถึงหลาย ๆ อย่าง เราต้องอนุญาตนะคะ ในการเข้าถึงหลาย ๆ อย่าง แม่พูดที่หน้าต่างทางซ้าย… ขวามือไหม ขวามือเห็นไหม เสียงพูดน่ะ มันจะมีเส้นเสียงสีเขียว ๆ ขึ้นมา นั่นก็คือเราพูด มันจะทำงานเมื่อเด็ก ๆ เห็นหน้าต่างทางขวามือแล้วนะคะ ให้คลิกที่ตรงนี้เห็นไหม เห็นหรือยัง ของ Mac น่าจะชื่อว่า Facetime น่ะค่ะต่อจากนี่ ๆ ตัวนี้ Face Facetime HD Camera เลือกหรือยัง เลือกแล้วสังเกตอะไรจะเปลี่ยนแปลงไป หน้าเราอยู่ไหน เด็ก ๆ เห็นไหม กะพริบตาหน่อย ๆ เห็นไหมคะ ได้ไหม ใครยังไม่ได้ ดูน้องแมว ๆ ฮัลโหล เห็นหรือเปล่า น้องแมวก็จะเคลื่อนตาม เห็นไหมคะ เดี๋ยวไปดูให้ ดูดี ๆ นะคะ ดูดี ๆ นะ ใครไม่ทันให้ยกมือนะโอเค ตัวต่อมาที่เราจะใช้เขานะคะ ทำไมตัวนี้ไม่ขึ้น Select post เดี๋ยวนะ มันมือน่ะ มันจับไอ้นี่แม่ไม่ได้ กล้องมันอยู่ไกล สังเกตเด็ก ๆ เห็นไหม มันจะมีเส้นเขียว ๆ ขึ้น ถ้าเราเข้าไปแล้วให้มันจับได้เห็นไหม อันนี้ก็ไม่ได้เปิดปากด้วยเห็นไหม ๆ แป๊บหนึ่ง เราจะต้องขยับหน้าเข้าไปหน่อย เพื่อให้ไอ้ตัวมันจับได้เวลาเรากระพริบตาเห็นไหมคะ มันจะมีเส้นโครงหน้าสีเขียว ๆ หรือปากขึ้น ไม่อย่างนั้นจะไม่ขยับน่ะ เห็นหรือเปล่าคะ หลักการเขาก็คืออย่างนี้ ใช้กล้องจับภาพใบหน้าเรานะคะ นี่เหมือนตรงมุมนี้แม่มันมืดกล้องมันก็เลย เมื่อกี้กระพริบตา แต่มันไม่กระพริบนะคะ มันจะเป็นหลักการนี้นะ พอพูดแล้วปากก็จะขยับเห็นไหมคะ คือ อันนี้ที่เขาสร้างเอาไว้ แต่ทีนี้ถ้าเราจะทำของเราเอง ให้เด็ก ๆ มาที่ คลิกกลับไปที่หน้าแรกใหม่ ก็คือรูปบ้าน คลิกที่รูปบ้านใหม่ค่ะ บ๊ายบายนะคะ บ๊ายบายก่อน .โอเค เด็ก ๆ สังเกตนะคะ ดูที่ตัวแรก ตัวแรกไอ้เจ้าตัว chat อะไรนี่ อะไรนี่เห็นไหม มันจะมี Photoshop มีวงเล็บบอก Photoshop มันจะมีวงเล็บบอก Illustrator นั่นหมายถึงว่ารูปนี้เขาทำไฟล์ภาพตัวของเจ้า Chat อะไรนี่ ทั้ง Photoshop แล้วก็ทั้ง Illustrator เมื่อกี้เราลง Illustrator นะคะ เพราะฉะนั้น จะสามารถเลือกได้เฉพาะที่ เด็ก ๆ ดูนะ ที่ขึ้นอย่างนี้นะคะ ที่ขึ้นวงเล็บ 2 อย่างนี่นะคะ ถ้าอย่างนี้ไม่ได้ อันนี้เขาน่าจะสร้างมาใหม่ เพราะฉะนั้น เอาที่เห็นทั้งตัวเลยไหมนะคะ Coey เลือก Coley ก็ได้ แล้วก็เลือก Illustrator วงเล็บ Illustrator นะคะ มันจะมี CeoPhotoshop ใช่ไหมแล้วก็ Coey Illustrator เนื่องจากเราจะใช้ Illustrator เราก็เลือก Coley Illustrator นะคะ คลิกเลย รอแป๊บนะคะ เราต้องรอมันโหลดด้วย ,าแล้ว ถ้าเป็นคนจะเห็นชัดหน่อย ยังไม่ได้มาร์กมือนะคะ โอเค สิ่งแรกนะคะ ส่วนแรกที่เด็ก ๆ จะต้องรู้จักนะคะ ในตัวนี้นะคะ มันจะอยู่ที่… แถบเครื่องมือนี่ ส่วนของตัวนี้นะคะ จะมี Rig เด็ก ๆ ลองคลิกที่ ตรง rig นี่ มันจะแสดงตัวของตัวเจ้าการ์ตูนนะคะ ตัวนี้ขึ้นมา เห็นไหมคะ ที่มีมงกุฎมีอะไรนี่ Name เห็นไหม ชื่อ Cloey จะมีส่วนของส่วนหัวเห็นไหมคะ ในหัวมีอะไรบ้าง All Mouth ส่วนของปาก นี่คือไฟล์ที่ชื่อพวกนี้ โปรแกรมมันสร้างมาให้แล้วนึกออกนะ เด็ก ๆ นะคะ มันจะทำให้ขยับหรืออะไรได้นี่ เห็นไหม สังเกตมันจะมีโครงสร้างขึ้นมาเห็นไหม การขยับหรือการเคลื่อนไหวของผมอะไรอย่างนี้ Hair 1 Hair 2 เห็นหรือเปล่านะคะ อันนี้ให้ดูก่อน ให้ดู ให้ดูโครงสร้างคร่าว ๆ เห็นไหมคะ มันจะมีหลายส่วนเลย สมมติส่วนหัวเราดูเสร็จแล้ว เรามาดูส่วน Body เห็นไหมคะ Body เขาก็มีแยกออกเป็น Right Arm เห็นไหมคะ สังเกตเขาจะมีข้อต่อเลยเห็นไหม ในการขยับ ขยับเจ้าตัวนี้นะคะ Right Arm เห็นไหม แต่อย่าลืมนะ ว่าเวลาเขาอ่านค่า มันก็จากตัวการ์ตูนที่อยู่ในที่อยู่ในอันนั้นใช่ไหม ถ้าRight ขวาเรามันจะอยู่ฝั่งนี้ใช่ไหมคะ แต่ตัวการ์ตูนให้นึกถึงน่ะ พอหัน การ์ตูนมันหันหน้าใช่ไหม มันก็จะกลายเป็น ตอนเราหันเข้าไปนี่ ตรงนี้ขวาเราใช่ไหม มันจะเป็นอย่างนี้ นึกถึงหลักสิ นะ เข้าใจนะ ถ้าไม่แน่ใจก็คลิกแล้วจะรู้เองว่าอยู่ด้านไหมคะ คลิกแล้วมันจะมีรูปให้เห็นมีส่วนของ อะไรนะ หัวไหล่ ข้อศอกเห็นไหม เขาแยกส่วนเลย เพื่ออะไร เพื่อจะให้การขยับน่ะค่ะ เหมือนเราขยับเลยเห็นไหมคะ แต่เดี๋ยวจะพาดูต่อว่าขยับอย่างไร มีหมดนะคะ Left Arm ก็เหมือนกันนี่ พอคลิกเลือกเข้าไปมันจะมีส่วนปลีกย่อยแต่ละส่วนขึ้นมาอย่างนี้ ตรงนี้ห้ามไปทำอะไรกับมันนะ บอกไว้เลยมันจะเป็นโครงสร้างที่โปรแกรมเขาทำมาแล้ว จะบอกว่าห้ามทำอะไรก็ไม่ได้ คือ ทำได้ แต่ก่อนจะทำมันจะมีวิธีการอยู่ เดี๋ยวพาทำนะคะ นี่ เด็ก ๆ ดูนะคะ เห็นไหมลักษณะเขาจะบอกเห็นไหมคะ เขาจะมีจุดต่อ จุดประสานของตัวการ์ตูนเราน่ะ มันกระทั่งให้หันหน้าทางซ้ายทางขวานะคะ เรายังไม่ได้เชื่อมมันมันก็ยังไม่หันตามที่เราคลิกนึกออกนะคะ ทีนี้มาดูตรงส่วนของ Recoard มันจะบันทึกน่ะค่ะ เวลาเราพากย์เวลาเราทำ เราก็กดบันทึกมันนี่ เห็นไหมคะ เมื่อไรที่เรากดบันทึก นึกออกนะ นั่นก็คือเรากำลังสร้างตัวละครนี้แล้ว ตอนนี้เรายังไม่ได้สร้างอะไรมัน เราก็จะยังไม่กดบันทึกนะคะ ในส่วนของ Record แล้วก็ส่วนของ Straming ตัวนี้เดี๋ยวค่อยพูดถึงกันทีหลัง เพราะตอนนี้เราจะมาที่ส่วนนี้ก่อนนะคะ ตอนนี้เราเลือกที่ Lick แล้วมาที่ตรง… เลือกตัวนี้ เด็ก ๆ ดูดี ๆ นะคะ ช้า ๆ นะคะ มาที่ Lick นะคะ Lick แล้วเด็ก ๆ กดที่ชื่อ Coey นะ เราเลื่อนลงมาที่ตำแหน่งด้านล่างมันจะมีไอ้ตัวสเลดตัดหนังน่ะ แล้วก็โฟลเดอร์แล้วก็ Ai Edit Original เราจะเลือก Edit Original จะลองพาแก้โอเคไหม คลิก 1 ครั้งค่ะ มันจะพาไปไหน เห็นไหม มันจะพามาที่ Adobe Illustrator นะคะ เราต้องรอโปรแกรมมันโหลดแป๊บหนึ่งนะคะ ได้ไหม ได้ไหมคะ ได้ไหมคะ โอเคหรือยัง ได้หรือเปล่า ใครไม่ได้ยกมือ เลือกไอ้นี่หรือยัง เลือก Rig หรือยัง เลือก Rig แล้วเลือก Coey แล้วก็วงเล็บอันนี้หรือยัง เสร็จแล้วไปที่ด้านล่างมีรูปเหมือสเลดหนังน่ะ แล้วก็โฟลเดอร์แล้วก็ที่มี AI น่ะ คลิก 1 ครั้ง แสดงว่าเขาเปิด Photoshop สิ ตอนเขาเปิดตอนแรกน่ะ ไม่อย่างนั้นให้เขา Home ใหม่ ให้เขาเริ่มใหม่ตั้งแต่แรก ให้เขาไปที่ Home ใหม่ อย่างนั้นกด Home ถ้าใครที่ไปเลือก Photoshop เห็นไหมมันมี 2 อันใช่ไหมคะ มันมีที่เป็น Photoshop แล้วมี Illus แล้วเมื่อกี้บอกเราจะทำผ่าน Illus</w:t>
      </w:r>
    </w:p>
    <w:p>
      <w:pPr>
        <w:pStyle w:val="BodyText"/>
      </w:pPr>
      <w:r>
        <w:t xml:space="preserve">(trator) สิ ได้อย่างไร คือ ตอนนี้บอกให้เลือกเหมือนกันก่อนไง บอกให้เลือก Cloey ก่อนไง เพราะฉะนั้น ต้องเลือก Cloey เหมือนกัน คือ ถ้าไปเลือกตัวอื่น โครงสร้างก็จะไม่เหมือนกันเข้าใจหรือเปล่า แล้วจะแก้ถูกได้อย่างไรคะ ตอนนี้คือ… ตอนนี้จะลองถาทำนี่ ให้เลือกตัวเดียวกันตัวอย่างเหมือนกันนะคะ ให้เลือกตัวนี้ เดี๋ยวขออนุญาตแป๊บหนึ่งนะคะ โอเค ทีนี้พอเลือก AI หรือยัง เกิดอะไรขึ้น ไม่ได้ install Illustrator หรืเครื่องมือน่าจะคล้าย ๆ กันนะคะ ตอนนี้ มันจะต้องมาที่หน้าของ Ai หรือ Photoshop ก็ได้ มันก็จะแสดงตัวการ์ตูนของอันนี้เหมือนกันนะคะ สิ่งต่อไปนะคะ ตอนนี้เราต้องดูนะคะ ตอนนี้เราต้องดูโปรแกตัวโปรแกรม ไม่ว่าจะเป็น Illustrator หรือ Photoshop ดูเหมือนกัน เครื่องมือน่าจะไม่ต่างกันมาก ให้มาที่หน้าต่างทางขวามือนะคะ ให้หาเลเยอร์มันเยอะนะคะ เดี๋ยวขอเซ็ตใหม่ก่อนทำไมเหมือนจอมันใหญ่เกิน Windows ขอแบบ Classic ได้ไหมโอเค นะคะ แล้วเลือก Layer นะคะ คลาสสิกมันเป็นอย่างนี้ เอาใหม่ เอา Extention พอเปิดเข้ามาแล้วนะ จะหา Layer นี่ ให้หา Layer เจอหรือยัง เอามันไว้บน ๆ จะได้เห็นนะคะ มันจะแสดงเห็นไหม โครงสร้างของแต่ละส่วนที่อยู่ในนี้ เห็นไหมค่ะ ไอ้ที่เราเห็นย่อย ๆ ลงมานี่มันก็คือโฟลเดอร์ที่เก็บส่วนต่าง ๆ เห็นไหม เด็ก ๆ ดูมีรูปคิ้ว นี่ ๆ พอจิ้มเข้าไปที่ตาที่คิ้วอย่างนี้นี่ นะคะ แต่ละส่วนมันจะอยู่นี่ เดี๋ยวจะลองให้ดูวิธีแก้นะคะ ก็คือไอ้ชื่อพวกนี้คงไว้เห็นไหม พอเซฟ สมมติเซฟวาดตัวการ์ตูนขึ้นมา 1 ตัว อีกตัวหนึ่ง นั่นก็คือเราจะใช้โครงสร้างเหมือนของ Chloe เลย นึกออกไหม ก็คือเราไม่ต้องไปเขียนโค้ดใหม่น่ะ เพื่อให้มัน เพื่อให้ตาขยับ เพื่อให้มือขยับ นึกออกไหม นะคะ ก็คือเราจะใช้ตัวนี้ แล้วเราเอาตัวที่เราวาดน่ะมาแปรงอันนี้เดี๋ยวให้ดูนะคะ ไปที่หน้าที่น่าจะเห็นชัดที่สุด เลื่อนไปที่ด้านหน้าของ Layer เข้าใจ Concept ไหม ใช่ ๆ อย่าเพิ่งลบสิ เราวาดเอาไปวาดทับ นึกออกไหม แล้วมันจะ… มันจะประมาณนั้นเซฟ นึกออกนะ เข้าใจ Comcept นะ เราจะลองแก้จากตัวของเขา ยังไม่ได้แก้จากตัวที่เราวาด หลักการเดียวกัน นึกออกนะลูกนะ โอเค ไปหา… ส่วนนั้นอยู่ไหนนี่ ลดจะได้เห็นนะคะ ส่วน Head เอาออก อ๋อ ไอ้ตัวนี้ ไอ้ตัวนี้ไม่มี หา Face มันสิ อยากเปลี่ยนหน้า เปลี่ยนหน้าตัวนี้ได้ไหม อ๋อ ให้เปลี่ยนแค่ เหมือนตอนนี้เขาทแค่ตากับปากอย่างนี้นะคะ เดี๋ยว ๆ ให้ดูอีกตัวหนึ่งก็ได้ อันนี้อะไรนี่ผมบ่ นี่นะคะ สังเกตดู เห็นไหม แสดงว่าตรงนี้คือส่วนของ… มันขึ้นชื่อว่าอะไรนะ เดี๋ยวนะ เฟซ อะไรนี่ นะคะ เหมือนหน้าต่างมันเล็ก เดี๋ยวขอขยายตรงส่วนหน้าต่างจะได้เห็น ให้เด็ก ๆ ไปที่ Face Background หาจนเจอนะคะ เห็นไหมมันจะมีชื่อนะ มันจะมีชื่อนะ แต่ละส่วนมันจะมีชื่อ ตรงที่เปลี่ยนไม่ได้นี่ตรงส่วนที่เป็นชื่อมันน่ะ นึกออกนะ ก็คือถ้าเราเปลี่ยนแล้วเวลาพิมพ์นี่เราจะต้องพิมพ์เหมือนเขาเป๊ะเลยนึกออกไหมเซฟ เพราะอะไร เพราะเวลาเราสั่งโปรแกรม ให้ไปหา Face Background มันก็จะไปตามชื่อที่เรากำหนดน่ะ นึกออกนะคะ เจอหรือยัง ใครยังหา Face Background ไม่เจอลูก ดูนะคะ ดู นี่คือส่วนของใบหน้าเขา เจอหรือยังคะ เจอส่วนนี้หรือยัง มันจะอยู่ตรงนี่ ๆ ส่วนของส่วนหัวนี่ คลิกตรง Head ลงมานะคะ แล้วเลื่อนลงไปมันจะอยู่เกือบล่างสุดน่ะ Facebackground เดี๋ยวว่าเลือกตัวนี้จะยากไป จะเห็นไม่ชัด โอเคหรือยังคะ เจอไหมของอะตอมกับครามน่ะ โอเค เมื่อเจอแล้วนะคะ เจอ Layer แล้ว สิ่งต่อไปที่เราจะทำ เราจะเปลี่ยนสีผิวให้เขาไหมคะ ถ้าเปลี่ยนสีผิวเด็ก ๆ เห็นไหมนี่ เห็นหรือเปล่า ตรงที่เป็นรูปสีนี่ หรือจะเปลี่ยนลักษณะหน้า ในตัวอย่างนี่ หน้มมันเป็นทรงกลม ลองนะคะ ถ้าเราอยากเปลี่ยนหน้าเป็นหน้าเหลี่ยม ให้เด็ก ๆ ไปเลื่อกที่แถบเครื่องมือ Tools เห็นไหม ให้คลิกเลือก Shap Tool นะคะ ที่เป็นรูปสี่เหลี่ยมนี่เห็นไหม คลิกขวา คลิกตรงที่เป็นสามเหลี่ยมเล็ก ๆ ที่มุมมันน่ะ เห็นไหมคะ โอเคไหม เอาทรงอะไรดี เปลี่ยนหน้าเป็นวงรี ลองนะคะ ลองเลือก Inlinetools แล้วก็วาดหน้าเรียว ๆ อยากได้หน้าเรียว ๆ เปลี่ยนจากหน้ากลม ๆ เป็นหน้าเรียว ๆ เมื่อกี้เลือกผิดแน่เลย มันต้องไปแก้อันเดิมสิ กดย้อนหลังนะคะ เราทำไม่ถูกเรากด Edit Undo ได้นะคะ Undo ไป ตำแหน่งที่เราจะอยู่เป็น Face Background เลือกตำแหน่งให้ถูกด้วย เราต้องอยู่ตำแหน่งนี้นะเด็ก ๆ ดูดี ๆ เราจะแทนที่ตำแหน่งนี้นึกออกนะคะ แล้วแล้ววาด วาด วาด ๆ ๆ ทำไมสีผมไม่มาด้วย ใจเย็น ๆ ใจเย็น ๆ ไปโดน… เห็นไหมสังเกตถ้าเราไปเร็วบางทีเราไปขึ้นส่วนอื่นเห็นไหมคะ ต้องระวังนะคะ ใจเย็น ๆ นะคะ ทำงานศิลปะนี่ใจร้อนไม่ได้ เห็นไหมหน้ากลายเป็นหน้าซ้อนไปแล้วตอนนี้ ใจเย็น ๆ ถ้ามันไม่ได้ เราก็ Command + Z ย้อนกลับนะคะ กด Comment + Z ย้อนกลับ เราต้องอยู่ใน Layer นั้นนะ อยู่ให้ถูก Layer ด้วย มันจะ… เข้าใจนะ เข้าใจหลักการมันนะ แล้วก็ลองมา้เปลี่ยนสีหน้าดูนะคะ สีผิวเขาน่ะ ให้ขาวขึ้น หรืออยากได้สีอื่น ลองเปลี่ยนได้นะคะ ลองเปลี่ยนไปใช้สีขาวขึ้น ย้อนกลับอย่างไร ย้อนกลับอย่างไร Command เครื่องไหน Commant เห็นไหมลูก Command Z Command Z ครับ เดี๋ยวหาเหมือนกัน หาปุ่ม Delete ช่วยกันหาสิ ปุ่ม Delete ใน Mac บ่ได้ใช้… ลบจากนี่ก็ได้ นะคะ เอาตัวนี้เข้าไปแทน เห็นไหม เราลบตัวเดิมออกแล้วก็เอาวงใหม่เข้าไป Face Background มันก็จะเปลี่ยน ลักษณะสีเขาก็จะเปลี่ยน หูเหมือนกันถ้าเราอยากเปลี่ยนรูปแบบหูนึกออกนะ ใช้หลักการเดียวกันลูก เข้าใจไหมคะ อันนี้เปลี่ยนให้ดูแบบเป็นตัวอย่างนะคะ แล้วทำอย่างไรต่อ เราก็อยากรู้เมื่อเราเปลี่ยนแล้วมันจะใช้การได้จริงหรือเปล่า ก่อนอื่นนะคะ ลอง Save นะ ้เสร็จลอง Save นะเด็ก ๆ ลองกด File &gt; Save ธรรมดานะ ไม่ต้องแปลงชื่อ แล้วคลิก OK ลองเปลี่ยนตัวเดียวก่อน ลองเปลี่ยนแค่ Background นะคะ แล้วทำอย่างไร ย้อนกลับไปที่ Character Adobe Character Animator เราน่ะืทำไมไม่เปลี่ยนกลับ นั่นไง ๆเห็นไหม เปลี่ยนให้แล้ว หน้ามันก็จะเปลี่ยนเห็นไหมคะ เห็นไหม สีผิวกับสี สีผิวจะต่างกันเลย สีผิวหน้ากับสีผิวตัวนี่ สังเกตดูนะคะ เมื่อเราทำการเปลี่ยนแปลงและบันทึกน่ะจะมีการเปลี่ยน ทีนี้ลอง ลองมาขยับมันดู สมมติว่าเราจะเริ่ม เริ่มบันทึกเราก็ต้องไปที่ Record ใช่ไหมคะ ใช่ไหมคะ Record แล้วตรง Camera ถ้าตัว Marker มันไม่จับเราเห็นไหม มันไม่ค่อยได้ บางทีเราต้องขยับตัวเราเข้าไป แล้วก็อาจจะต้องเปิด เห็นไหมคะ นี่เหมือนกล้องตรงนี้มันจับได้ไม่ชัดมันเลยไม่มีการกระพริบตานี่ เห็นไหม เราจะสามารถถ้าทั้งตัวนี่ เห็นไหม ถ้าตรงนี้ทั้งตัวนี่ เห็นไหมคะ แต่บอกแล้วว่าเรายังไม่ได้กดบันทึกใช่หรือเปล่า อยากรู้ลองกดบันทึกแล้วถ้าเสียงจะดังกันไหมนี่ มือไม่จับ ยังไม่จับมือ เห็นไหม คุณภาพของกล้องก็มีส่วนนะคะ ถ้าตัว Capture มันก็จะทำให้เราขยับไอ้พวกนี้ไม่ได้นึกออกไหมลูกนะคะ มันก็มีส่วนนะคะ ให้เด็ก ๆ ลองติ๊กที่คำว่า… ให้มาดูแถบเครื่องมือทางหน้าต่างทางซ้ายมือนะคะ ที่มีคำว่า Ticker เดี๋ยวลองควบคุมการเคลื่อนไหวหรือเพิ่ม Effect อะไรพวกนี้ Trigger พวกนี้มันจะใส่… เด็ก ๆ เลื่อนตรงนี้นะคะ นี่มันจะมีคีย์บอร์ดลองกด B กดปุ่ม B ในคีย์บอร์ด แล้วจะมีอะไรเกิดขึ้น เอ๊ กดแล้วนี่ ทำไมของตัวนี้กลายเป็นหลับตา ปกติ ถ้า Bring นะคะ ถ้าเรากด B นี่ มันจะมีเหมือนอะไรน่ะ หลอดไฟน่ะค่ะ หลอดไฟขึ้นมา เลข 1 สิ กดเลข 1 เลือก Trigger แล้วนี่ ทำไมตัวนี้ไม่ขึ้น มันไปเลือกอะไรมาให้เรา เดี๋ยวนะ ขอดูที่ Character ใหม่ก่อนนะคะ Character เราก็เลือก Character ที่เป็น Chloe Illustrator อยู่นี่ แล้วไปที่ Record แล้วก็ Ticker ประมวลผลช้า ตรงส่วนของ Trigger นี่มันจะมีเขาเรียกว่าอะไรน่ะ แป้นคีย์บอร์ดน่ะ แป้นคีย์บอร์ดทุกตัวนี่ มันจะสามารถ พอกดลงไปนี่นะคะ การเคลื่อนไหวมันก็จะมีขึ้นมาอย่างนี้ แต่ทำไมมันไม่ให้เรา คลิก B นี่ หรือภาษาเราเป็นภาษาไทย ก็ภาษาอังกฤษนี่ ไม่ขึ้นนี่ไง กอดเลยเห็นไหม ดูมือเห็นไหมคะ ตอนนี้คลิกที่ตัว R อยู่เด็ก ๆ ลองคลิกที่ตัว R เห็นไหนควบคุมผ่านคีย์บอร์ดก็ได้ สั่งให้ตัวการ์ตูนกอด เห็นไหมคะ ก็คือเราไม่ต้องไปเขียนให้มันทำท่าก่อนนะคะ ลองกดดูนะคะ เด็ก ๆ ลองกดดู ตัวอักษรตัวเลขในคีย์บอร์ดนี่ กดตรงที่แม่กดตัว W นะ W คือ โบกมือ เห็นไหมคะ กดให้มันโบกมือใช้วิธีการกดเอา ลองกดตัวอื่นดู ลองดูนะคะ แต่ต้องเลือกตรงหน้าต่างนี่เป็นโหมด Trigger นะ ถึงจะใช้ได้นะ เลือกให้ถูกด้วย มีตัวอะไรอีกลอง ๆ เลย ต้องลองค่ะ เพราะเป็นอันแรกที่เพิ่งทำมา เราอยากให้เขาทำอะไร U ตัว U เดี๋ยวขอลองนะคะ U ทำอะไร นี่คือ U Left Point แล้วก็มี Y อีก Y ลอง Y สิ อ๋อ Y ขยับมือขึ้นลง เห็นไหมคะ ก็คือตัวอักษรในแป้นคีย์บอร์ดน่ะ เด็ก ๆ ลองกดดูมันทำอะไร Wave W Wave ก็คือโบก Wave คือโบก เสร็จแล้วเขาจะกลับไปท่าเดิมเขาไง ท่าเดิมของ Chloe คือ เขากางแขน ดูสิกลายเป็นหลับตาตลอดเว ตอนนี้ Chloe หลับไปแล้วนะครับ ครับ นะครับ เพราะฉะนั้น เวลาเราได้ตัวละครที่เราวาดนะคะ หลักการก็คือเวลาจะเปลี่ยนหรือแก้นะคะ เราต้องมาเลือกที่คำว่า</w:t>
      </w:r>
      <w:r>
        <w:t xml:space="preserve"> </w:t>
      </w:r>
      <w:r>
        <w:t xml:space="preserve">“</w:t>
      </w:r>
      <w:r>
        <w:t xml:space="preserve">Rig</w:t>
      </w:r>
      <w:r>
        <w:t xml:space="preserve">”</w:t>
      </w:r>
      <w:r>
        <w:t xml:space="preserve"> </w:t>
      </w:r>
      <w:r>
        <w:t xml:space="preserve">ใช่ไหม ไปที่ส่วนของ Rig แล้วก็เลือกตัว Character นั้นแล้วก็ทำการเปลี่ยน แต่ก่อนที่จะลองมาใช้บันทึกท่าทางเขานะคะ เดี๋ยวจะให้เขาโบกมืออันนี้โบกมือคือ Wave ตอนนี้ สิ่งที่อยากให้ทำอย่างแรก ก็คือ Chloe โบกมือ กด W ค่ะ เลือก Trigger แล้วกด W นะ Chloe โบกมือนะคะ ให้ Chloe ทำ ให้ Chloe กด Y ดู กด Y ดู Chloe จะทำอะไร ขึ้นลงกด Y นะคะ ถ้าบันทึกเสร็จพอกดหยุด สีแดง ทีนี้แล้วเราลอง Play เดี๋ยวลอง Play ให้ดูนะคะ เห็นไหม เอ๊ะ เสียง เหมือนเสียงไม่เข้าในเครื่องนะ ถ้ามีหูฟังน่ะ ทดสอบดูได้ เสียงเมื่อกี้ที่พูดพอดีของ Mac ลำโพงอยู่ไหนนะ ตัวนี้บางทีเรา Recode ใช่ไหม เราก็ต้องไปตัดต่อนึกออกนะ มันก็จะมีโปรแกรมตัดต่อ Adobe Premiere อีกตัวหนึ่ง เอาใหม่นะคะ อันดับแรก อันดับแรกนี่ ก็คือเราจะต้องมีตัว เราจะต้องวาดอะไรก่อน วาด Character ขึ้นมาใน AI ก่อนใช่ไหม วาดตัวการ์ตูนของเรา 1 ตัวขึ้นมานะคะ เพราะฉะนั้น สัปดาห์หน้า ถ้าจะทำเป็นเรื่องเป็นราวนี่มาเปลี่ยนให้ครบเลยตั้งแต่… ไม่ใช่เปลี่ยนสิ หมายถึงเรามีโครงตัวละครเราแล้ว แล้วเราจะเอาโครงจาก Chloe เข้าไปใส่ นึกออกนะคะ เราจะทำอย่างไร เพราะฉะนั้น ถ้าเด็ก ๆ ไม่วาดตัวการ์ตูนมาน่ะ มันก็จะไม่ได้ นะคะ วาดมา เพราะว่าถ้าเอาตัวนี้เขาเลยเขามีลิขสิทธิ์นะ ตัวของเขาน่ะ อย่าลืม เพราะอย่าลืมว่าคอมพิวเตอร์มันจับค่าไฟล์ได้นะ มันอ่านชื่อไฟล์ชื่ออะไรได้หมด นึกออกนะคะ เพราะฉะนั้น เราจะมาใช้ตัว Chloe ไม่ได้นะคะ เราจะต้องวาดตัวของเราขึ้นมาเองนะคะ เพียงแต่ใช้โครงหลักการเขานะคะ มือนี่ไม่วาดเหมือนเขาก็ได้ เปลี่ยนแบบก็ได้อะไรก็ได้เข้าใจนะคะ ไหนลองเมื่อกี้ ๆ เมื่อกี้บอกว่า ให้ลองอัดวิดีโอเจ้าตัว Chloe เมื่อกี้ ให้ทำท่าโบกมือกับกางแขน เดี๋ยวเดินไปดูว่าใครสั่งให้ Chloe โบกมือกับกางแขนได้ บันทึกวิดีโอด้วย บอกวิธีบันทึกแล้วนะ ลองทำดูสิคะ ต้องย้อนกลับไปที่ไหน ตัวนี้ใช่ไหม เดี๋ยวจะลองเปลี่ยนเป็น Chloe หน้านี้ Recording ขึ้นมาแล้ว เราะไม่ Recording เห็นไหมพอตอนบันทึกน่ะ มันจะกลับมาเป็น Chloe เดิม เพราะฉะนั้น เราจะต้องวาดที่เป็นตัวของเรามานะคะ กด เดี๋ยว ๆ ให้ยืนตรง ๆ โอเค ก็คือพอคุณจะเริ่มนะคะ อยากรู้เหมือนกันมันมีให้นับ 1 2 3 ไหม เดี๋ยวลองตัวอื่นก่อน List คืออะไร ไม่เห็น No Rid Blink เลย Chloe Head, Right Eye Right Bring Layer อ๋อ ตัว Chloe ทำ Bring ไม่ได้ จะมีบอกอยู่ A point คือ Point หรือ กด A A Point G G ทำอะไร เลข 6 เลข 6 ทำอะไร พี่เซฟเมื่อกี้สั่งบอกว่าให้ลองบันทึก แล้วลองให้ตัว Chloe มันบันทึกที่ให้เห็นว่า Chloe มันโบกมือแล้วก็ Chloe กางแขน เดี๋ยวจะไปตรวจนะคะ ให้เด็ก ๆ ลองใช้ Trigger Ticker ดู มันไม่โบกมือ กอดด้วย ดูนะคะ สั่งให้ Chloe กอดก่อน กอดก็คือกดตัว R ดูดี ๆ นะคะ R คือ กอด โบกมือคืออะไรนะ W Wave คือโบกมือ R คือกอด แล้วก็กางแขนคือ Y คือ Y เห็นไหมคะ นี่ไงมันจะมีตรง Rig นะคะ มันจะมีตรงโฟลเดอร์นี้ Recording นี่ แล้วมันจะมีชื่อไฟล์ใช้หรือเปล่า แล้วมันจะลบได้ นี่ไง ให้ทำท่า ให้ Chloe ทำท่ากอด แล้วก็โบกมือแล้วก็กางแขน ก็คือ R ใช้ตัว R กดแป้น R กดแป้น Y แล้วก็กดแป้น W 3 แป้น แล้วต้อง Record ไว้ด้วยนะ เพื่อให้เห็นว่าเขาเปลี่ยนท่า เขาเปลี่ยนท่า นี่เห็นไหม เขาจะมีชื่ออยู่นี่ เห็นหรือเปล่า ก็น่าจะลบได้เลย นะคะ เริ่มบันทึกก็คือมาที่ Record ใช่หรือเปล่า แล้วกดที่ปุ่มสีแดง พอเริ่มบันทึกปุ๊บก็ให้เขา จะกอดก่อนก็ได้ จะโบกมือก่อนก็ได้ เดี๋ยวทำให้ดู จะ Y กี่ครั้งก็ได้ ก็แล้วแต่เรานะคะ ถ้าพอแล้วก็กดหยุด Stop แล้วลองมา Play ดู มันไม่ขยับ ดูดี ๆ กด Trigger ก่อน อย่าลืมว่าต้องกดให้มันขึ้น เลือกมาที่ Rig เลือกที่ตัวละครเราก่อนใช่หรือเปล่าแล้วค่อยมา Record พอ Record ก็กด Ticker ให้มันขึ้น ให้มันขึ้น แล้วต้องกดปุ่ม Record ก่อนนะ ไม่กดบันทึกมันก็ไม่บันทึกให้นะคะ</w:t>
      </w:r>
    </w:p>
    <w:p>
      <w:pPr>
        <w:pStyle w:val="BodyText"/>
      </w:pPr>
      <w:r>
        <w:t xml:space="preserve">(อาจารย์สุธิรา) อะตอม อะตอมดูพี่อี๊ดล่ามนะคะ ตัวที่โปรแกรมมันสร้างไว้นี่นะคะ พอตอนที่เราไปแก้น่ะ บางอย่างเขาก็ไม่ได้ให้เราแก้ นึกออกนะ เพราะฉะนั้น พอเปิดกลับมาที่ AI อย่างนี้ เหมือนบางส่วน เหมือนเมื่อกี้เขา เขาเลือกตรงส่วนนี้ ส่วนของโซ่นะคะ แล้วเขาเปลี่ยนสี ลองเปลี่ยนสีเสื้อ เดี๋ยวลองดูนะ แล้วพอเมื่อแก้เสร็จนี่แล้วเรา Save ปุ๊บ แล้วพอกลับมาเปิดที่โปรแกรม Charecter เห็นไหมคะ บางส่วนเขาก็ไม่ได้แก้ให้ พอเวลาจะใช้งานน่ะ นี่ พอตอนเป็นรูป ต้องเลือกตัว… ไม่รู้เขาแก้เขาทำอย่างไร ตอนเลือก เอาใหม่สิ อะตอมลองเริ่มที่ครั้งแรกก่อน ครั้งแรก แล้วลองเลือก Chloe Illustrator ใช่ไหมเครื่องคราม ลองคลิกตามนะคะ พอได้ตัว Chloe นี้มาปุ๊บ ครามจะต้องมาเลือกที่ Rig แล้วคลิกที่ชื่อ Chloe ตัวที่ 1 ที่มันขึ้นโครงสร้างนี่ ตัวที่ 1 แล้วถึงมาคลิกที่ Ai แล้วลองเปลี่ยนสีเสื้อ เอาสีอะไรดี เมื่อกี้สีฟ้าไปแล้ว ให้เห็นว่าเปลี่ยนแล้วนะ โอเค จากนั้นกด Save Save ก่อน แล้วถึงจะกลับมาเปิด Adobe Character เห็นไหมคะ แล้วแล้วดับเบิลคลิกไปที่ชื่อตัวนั้นให้มันตรง ต้องลองอย่างนี้นะ ถ้าแก้ไม่ถูกน่ะ บางทีตอนแก้ไปเลือกตัวที่ 2 อะไรอย่างนี้ เป็นอีกตัวหนึ่ง เห็นไหมมันมี 3 ตัวเลยตอนนี้ ดูดี ๆ นะคะ แต่บอกแล้วว่าเราจะไม่ใช้จากตัวเขา เราจะวาด วาดแล้วมาปรับเอานะคะ เพราะฉะนั้น เด็ก ๆ จะต้องวาดนะคะ ต้องวาด จะวาดให้ลักษณะเหมือน Chloe ก็ได้ ให้เขากางแขนกางขาเหมือนท่าเขายืนตรง ๆ ก็ได้เดี๋ยวจะให้ดูตัวอย่าง คือ คือ ตอนนี้น่ะ ไม่ได้ไม่ได้เอามานะคะ น่ะ ที่ลองเปลี่ยนนี่ให้เปลี่ยนดูเฉพาะบางอย่าง พอเวลาเรามาเลือก Record มันก็จะกลับมาตัวปกติเห็นไหมใช่ไหมคะ เป็นตัวปกติ มันให้แค่ลอง แต่มัน พอเอามาไฟล์มันน่ะ จะเป็น Chloe ตัวเดแก้สีเสื้อ แก้สีคอ เพราะฉะนั้น เราจะต้องวาดตัวของเราเอง เพื่อ Import ไฟล์นั้นน่ะเข้ามาใช้ มันจะมาใช้กับตัวนี้ไม่ได้นะคะ ตัวนี้เป็นแค่ตัวอย่างให้ทดลองทำเฉย ๆ ว่าวิธีการแก้ แก้อย่างไร แก้ส่วนไหนอย่างไรนะคะ มีใครสงสัยไหม พี่เซฟมันไม่ Record sหรือเดี๋ยวจะไปลองแก้ ถ้าไม่สงสัยนะคะ เวลาที่เหลือหลังจากนี้ก็คือให้วาด ต้องวาดนะ เพราะสัปดาห์หน้า เดี๋ยวมา Export ไฟล์ภาพที่วาดน่ะ เอามาใช้ กลับมาที่ Record Chloe มันกลับมาเป็นตัวเดิมใช่ไหม มันไม่เปลี่ยนนะคะ โอเคค่ะ ถ้าไม่มีข้อสงสัย เดี๋ยวสัปดาห์นี้จะพอแค่นี้ค่ะ ขอบคุณการ์ตูนกับพี่อี๊ดนะคะ เจอกันสัปดาห์หน้าค่ะ</w:t>
      </w:r>
    </w:p>
    <w:p>
      <w:pPr>
        <w:pStyle w:val="BodyText"/>
      </w:pPr>
      <w:r>
        <w:t xml:space="preserve">(พี่การ์ตูน) ขอบคุณ อ. แม่ ขอบคุณพี่ปอยด้วยค่ะ</w:t>
      </w:r>
    </w:p>
    <w:p>
      <w:pPr>
        <w:pStyle w:val="BodyText"/>
      </w:pPr>
      <w:r>
        <w:t xml:space="preserve">(อาจารย์สุธิรา) ค่ะ สวัสดีค่ะ</w:t>
      </w:r>
    </w:p>
    <w:p>
      <w:pPr>
        <w:pStyle w:val="BodyText"/>
      </w:pPr>
      <w:r>
        <w:t xml:space="preserve">(พี่การ์ตูน) ขอบคุณ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อินเทอร์เน็ตประสานสรรพสิ่ง ปี 2</dc:title>
  <dc:creator/>
  <cp:keywords/>
  <dcterms:created xsi:type="dcterms:W3CDTF">2022-02-10T04:21:33Z</dcterms:created>
  <dcterms:modified xsi:type="dcterms:W3CDTF">2022-02-10T04: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0 กุมภาพันธ์ 2565 เวลา 09.00 น.</vt:lpwstr>
  </property>
  <property fmtid="{D5CDD505-2E9C-101B-9397-08002B2CF9AE}" pid="3" name="subtitle">
    <vt:lpwstr/>
  </property>
</Properties>
</file>